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34F0C35" w:rsidR="007B4A91" w:rsidRDefault="00323312">
      <w:pPr>
        <w:rPr>
          <w:sz w:val="28"/>
          <w:szCs w:val="28"/>
        </w:rPr>
      </w:pPr>
      <w:r>
        <w:rPr>
          <w:sz w:val="28"/>
          <w:szCs w:val="28"/>
        </w:rPr>
        <w:t>mirrors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0A87342" w:rsidR="007B4A91" w:rsidRDefault="00323312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items to break the mask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375DD9CF" w:rsidR="007B4A91" w:rsidRDefault="00DA2E74">
      <w:pPr>
        <w:rPr>
          <w:sz w:val="28"/>
          <w:szCs w:val="28"/>
        </w:rPr>
      </w:pPr>
      <w:r>
        <w:rPr>
          <w:sz w:val="28"/>
          <w:szCs w:val="28"/>
        </w:rPr>
        <w:t xml:space="preserve">Ruby </w:t>
      </w:r>
      <w:proofErr w:type="spellStart"/>
      <w:r>
        <w:rPr>
          <w:sz w:val="28"/>
          <w:szCs w:val="28"/>
        </w:rPr>
        <w:t>realises</w:t>
      </w:r>
      <w:proofErr w:type="spellEnd"/>
      <w:r>
        <w:rPr>
          <w:sz w:val="28"/>
          <w:szCs w:val="28"/>
        </w:rPr>
        <w:t xml:space="preserve"> that she is not being her true self so she goes on a journey to find the real her.</w:t>
      </w:r>
      <w:r w:rsidR="00000000"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32E0EE34" w14:textId="0AAA7E75" w:rsidR="00DA2E74" w:rsidRDefault="00DA2E74" w:rsidP="00DA2E74">
      <w:pPr>
        <w:ind w:left="1440"/>
        <w:rPr>
          <w:sz w:val="24"/>
          <w:szCs w:val="24"/>
        </w:rPr>
      </w:pPr>
      <w:r>
        <w:rPr>
          <w:sz w:val="24"/>
          <w:szCs w:val="24"/>
        </w:rPr>
        <w:t>A girl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 w:rsidTr="00DA2E74">
        <w:trPr>
          <w:trHeight w:val="573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0CCA5" w14:textId="77777777" w:rsidR="007B4A91" w:rsidRDefault="00DA2E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by</w:t>
            </w:r>
          </w:p>
          <w:p w14:paraId="504E00EA" w14:textId="06B8D93E" w:rsidR="00DA2E74" w:rsidRDefault="00DA2E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EB87C4E" w:rsidR="007B4A91" w:rsidRDefault="00DA2E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rything?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96974308">
    <w:abstractNumId w:val="0"/>
  </w:num>
  <w:num w:numId="2" w16cid:durableId="1563364674">
    <w:abstractNumId w:val="1"/>
  </w:num>
  <w:num w:numId="3" w16cid:durableId="1936399924">
    <w:abstractNumId w:val="3"/>
  </w:num>
  <w:num w:numId="4" w16cid:durableId="885515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3312"/>
    <w:rsid w:val="00556965"/>
    <w:rsid w:val="007B4A91"/>
    <w:rsid w:val="00B14D0D"/>
    <w:rsid w:val="00DA2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9</Words>
  <Characters>1079</Characters>
  <Application>Microsoft Office Word</Application>
  <DocSecurity>0</DocSecurity>
  <Lines>8</Lines>
  <Paragraphs>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ha fred</dc:creator>
  <cp:lastModifiedBy>alisha fred</cp:lastModifiedBy>
  <cp:revision>4</cp:revision>
  <dcterms:created xsi:type="dcterms:W3CDTF">2023-07-22T00:11:00Z</dcterms:created>
  <dcterms:modified xsi:type="dcterms:W3CDTF">2023-07-28T23:41:00Z</dcterms:modified>
</cp:coreProperties>
</file>